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42DD" w:rsidRPr="006C09B6" w:rsidRDefault="0038421B" w:rsidP="006C09B6">
      <w:bookmarkStart w:id="0" w:name="_GoBack"/>
      <w:bookmarkEnd w:id="0"/>
      <w:r>
        <w:rPr>
          <w:noProof/>
        </w:rPr>
        <w:drawing>
          <wp:inline distT="0" distB="0" distL="0" distR="0" wp14:anchorId="649506F8" wp14:editId="53B26FDB">
            <wp:extent cx="6678778" cy="8883528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689036" cy="8897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E42DD" w:rsidRPr="006C09B6" w:rsidSect="0038421B">
      <w:pgSz w:w="12240" w:h="15840"/>
      <w:pgMar w:top="1440" w:right="1440" w:bottom="144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zW1NDM2sTQwt7BQ0lEKTi0uzszPAykwrAUAT37jNSwAAAA="/>
  </w:docVars>
  <w:rsids>
    <w:rsidRoot w:val="006C09B6"/>
    <w:rsid w:val="00213BCE"/>
    <w:rsid w:val="002732D6"/>
    <w:rsid w:val="0038421B"/>
    <w:rsid w:val="00392B68"/>
    <w:rsid w:val="006C09B6"/>
    <w:rsid w:val="00720920"/>
    <w:rsid w:val="008A5BFB"/>
    <w:rsid w:val="008B62F8"/>
    <w:rsid w:val="009E42DD"/>
    <w:rsid w:val="00A753E1"/>
    <w:rsid w:val="00A82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87D15"/>
  <w15:chartTrackingRefBased/>
  <w15:docId w15:val="{520B7AB0-687E-4957-BB09-1F6856EA3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6C09B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6C09B6"/>
    <w:rPr>
      <w:rFonts w:ascii="Arial" w:eastAsia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Pegan, P.E.</dc:creator>
  <cp:keywords/>
  <dc:description/>
  <cp:lastModifiedBy>Zara Terrell</cp:lastModifiedBy>
  <cp:revision>3</cp:revision>
  <dcterms:created xsi:type="dcterms:W3CDTF">2020-01-23T17:53:00Z</dcterms:created>
  <dcterms:modified xsi:type="dcterms:W3CDTF">2020-01-23T17:53:00Z</dcterms:modified>
</cp:coreProperties>
</file>